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8EEAD" w14:textId="77777777" w:rsidR="001B433C" w:rsidRDefault="001B433C" w:rsidP="001B433C">
      <w:pPr>
        <w:pStyle w:val="Heading1"/>
      </w:pPr>
      <w:r>
        <w:t xml:space="preserve">Appendix </w:t>
      </w:r>
    </w:p>
    <w:p w14:paraId="6EE936EA" w14:textId="77777777" w:rsidR="001B433C" w:rsidRPr="00FE2381" w:rsidRDefault="001B433C" w:rsidP="001B433C">
      <w:pPr>
        <w:spacing w:before="120" w:after="120"/>
        <w:rPr>
          <w:b/>
          <w:bCs/>
          <w:sz w:val="20"/>
          <w:szCs w:val="20"/>
        </w:rPr>
      </w:pPr>
      <w:r w:rsidRPr="00FE2381">
        <w:rPr>
          <w:b/>
          <w:bCs/>
          <w:sz w:val="20"/>
          <w:szCs w:val="20"/>
        </w:rPr>
        <w:t>Table</w:t>
      </w:r>
      <w:r>
        <w:rPr>
          <w:b/>
          <w:bCs/>
          <w:sz w:val="20"/>
          <w:szCs w:val="20"/>
        </w:rPr>
        <w:t xml:space="preserve"> A1</w:t>
      </w:r>
      <w:r w:rsidRPr="00860B3F">
        <w:rPr>
          <w:b/>
          <w:sz w:val="20"/>
        </w:rPr>
        <w:t xml:space="preserve"> </w:t>
      </w:r>
      <w:r w:rsidRPr="00FE2381">
        <w:rPr>
          <w:b/>
          <w:bCs/>
          <w:sz w:val="20"/>
          <w:szCs w:val="20"/>
        </w:rPr>
        <w:t>Descriptive statistics for the percentage point</w:t>
      </w:r>
      <w:r w:rsidRPr="00860B3F">
        <w:rPr>
          <w:b/>
          <w:sz w:val="20"/>
        </w:rPr>
        <w:t xml:space="preserve"> change between 2001 and 2011</w:t>
      </w:r>
      <w:r w:rsidRPr="00FE2381">
        <w:rPr>
          <w:b/>
          <w:bCs/>
          <w:sz w:val="20"/>
          <w:szCs w:val="20"/>
        </w:rPr>
        <w:t xml:space="preserve">, MSOAs </w:t>
      </w:r>
    </w:p>
    <w:tbl>
      <w:tblPr>
        <w:tblW w:w="8708" w:type="dxa"/>
        <w:tblInd w:w="93" w:type="dxa"/>
        <w:tblLook w:val="04A0" w:firstRow="1" w:lastRow="0" w:firstColumn="1" w:lastColumn="0" w:noHBand="0" w:noVBand="1"/>
      </w:tblPr>
      <w:tblGrid>
        <w:gridCol w:w="1942"/>
        <w:gridCol w:w="2494"/>
        <w:gridCol w:w="1068"/>
        <w:gridCol w:w="1068"/>
        <w:gridCol w:w="1068"/>
        <w:gridCol w:w="1068"/>
      </w:tblGrid>
      <w:tr w:rsidR="001B433C" w:rsidRPr="00FE2381" w14:paraId="17C22191" w14:textId="77777777" w:rsidTr="00350761">
        <w:trPr>
          <w:trHeight w:val="236"/>
        </w:trPr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ECA792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  <w:r w:rsidRPr="00860B3F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E5498F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  <w:r w:rsidRPr="00860B3F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3AB4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Mean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0F4CD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Std. Dev.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04946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Min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EE0C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Max</w:t>
            </w:r>
          </w:p>
        </w:tc>
      </w:tr>
      <w:tr w:rsidR="001B433C" w:rsidRPr="00FE2381" w14:paraId="7F1BB6C6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E6EE7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Sex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414260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C280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00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758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01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8AF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08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0DD6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096</w:t>
            </w:r>
          </w:p>
        </w:tc>
      </w:tr>
      <w:tr w:rsidR="001B433C" w:rsidRPr="00FE2381" w14:paraId="6D1A246D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C6C2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Marital status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B8F1FE" w14:textId="6665A806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Married</w:t>
            </w:r>
            <w:r w:rsidR="00723744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/cohabitating</w:t>
            </w:r>
            <w:bookmarkStart w:id="0" w:name="_GoBack"/>
            <w:bookmarkEnd w:id="0"/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7E3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3.69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F78E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78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C74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21.03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FA6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0.802</w:t>
            </w:r>
          </w:p>
        </w:tc>
      </w:tr>
      <w:tr w:rsidR="001B433C" w:rsidRPr="00FE2381" w14:paraId="318291AA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45AF7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Household composition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5288D4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Singl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5A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13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2D65A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75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5E73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6.94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38BB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5.658</w:t>
            </w:r>
          </w:p>
        </w:tc>
      </w:tr>
      <w:tr w:rsidR="001B433C" w:rsidRPr="00FE2381" w14:paraId="687A860F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FF79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7ACB3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All over 6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901E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69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AE19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44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7209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7.79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F8E8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5.593</w:t>
            </w:r>
          </w:p>
        </w:tc>
      </w:tr>
      <w:tr w:rsidR="001B433C" w:rsidRPr="00FE2381" w14:paraId="5D8AE832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5EB2E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CC159C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Dependent children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5C99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32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012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97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C1D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7.36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2FCD9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5.039</w:t>
            </w:r>
          </w:p>
        </w:tc>
      </w:tr>
      <w:tr w:rsidR="001B433C" w:rsidRPr="00FE2381" w14:paraId="19BB370E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ABE6D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682388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 xml:space="preserve">Non-dependent children 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7DA4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12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D55F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91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6E65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0.58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EEDF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8.675</w:t>
            </w:r>
          </w:p>
        </w:tc>
      </w:tr>
      <w:tr w:rsidR="001B433C" w:rsidRPr="00FE2381" w14:paraId="31EFEDEE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BDB45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57AEF9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Student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0562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13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06B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86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A6D4F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7.45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031B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8.866</w:t>
            </w:r>
          </w:p>
        </w:tc>
      </w:tr>
      <w:tr w:rsidR="001B433C" w:rsidRPr="00FE2381" w14:paraId="040A0082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7A2FE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84DAD0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B5706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62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458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21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5A59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6.04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EFE2F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2.482</w:t>
            </w:r>
          </w:p>
        </w:tc>
      </w:tr>
      <w:tr w:rsidR="001B433C" w:rsidRPr="00FE2381" w14:paraId="4C5B9620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2DE2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Age categories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66E27C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-1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B8F6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.28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52E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88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D9A9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3.30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81A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7.921</w:t>
            </w:r>
          </w:p>
        </w:tc>
      </w:tr>
      <w:tr w:rsidR="001B433C" w:rsidRPr="00FE2381" w14:paraId="5E50B6AD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B202A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DE399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8-5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0D4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70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6DBB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3.47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F366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1.54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E4EC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7.556</w:t>
            </w:r>
          </w:p>
        </w:tc>
      </w:tr>
      <w:tr w:rsidR="001B433C" w:rsidRPr="00FE2381" w14:paraId="5694A2C7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D0641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65CBAC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60-6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5A1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22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38DE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16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B7B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3.66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2020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5.700</w:t>
            </w:r>
          </w:p>
        </w:tc>
      </w:tr>
      <w:tr w:rsidR="001B433C" w:rsidRPr="00FE2381" w14:paraId="169530FD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59D23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DA1051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65-7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F40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40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988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73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C4B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1.11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56C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8.098</w:t>
            </w:r>
          </w:p>
        </w:tc>
      </w:tr>
      <w:tr w:rsidR="001B433C" w:rsidRPr="00FE2381" w14:paraId="037351D2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50B96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1A63BE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75+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1396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35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3116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54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FB47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6.75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686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6.933</w:t>
            </w:r>
          </w:p>
        </w:tc>
      </w:tr>
      <w:tr w:rsidR="001B433C" w:rsidRPr="00FE2381" w14:paraId="6B277DAE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68D13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Geography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2EFD0D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Population density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EABF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06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83789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09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7916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36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ED4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815</w:t>
            </w:r>
          </w:p>
        </w:tc>
      </w:tr>
      <w:tr w:rsidR="001B433C" w:rsidRPr="00FE2381" w14:paraId="39D75A84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61BD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Tenure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6B6E4B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Owns hom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31CE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4.17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85B6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4.10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6581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23.94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DC7D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1.179</w:t>
            </w:r>
          </w:p>
        </w:tc>
      </w:tr>
      <w:tr w:rsidR="001B433C" w:rsidRPr="00FE2381" w14:paraId="522DBF79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5FA2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Tax band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398FFC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 xml:space="preserve">High 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90F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24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7F69A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63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C50B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3.74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1E729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8.421</w:t>
            </w:r>
          </w:p>
        </w:tc>
      </w:tr>
      <w:tr w:rsidR="001B433C" w:rsidRPr="00FE2381" w14:paraId="60043169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76BE9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 xml:space="preserve">Health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939326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Bad/very bad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0F9EA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3.49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491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11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00D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0.11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4FF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726</w:t>
            </w:r>
          </w:p>
        </w:tc>
      </w:tr>
      <w:tr w:rsidR="001B433C" w:rsidRPr="00FE2381" w14:paraId="5C6FA4EE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866F5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Disability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2885D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Limiting long-standing illnes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3CF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09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CA546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77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191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1.70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623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5.990</w:t>
            </w:r>
          </w:p>
        </w:tc>
      </w:tr>
      <w:tr w:rsidR="001B433C" w:rsidRPr="00FE2381" w14:paraId="037162DD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72D35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Benefits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2E0F91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Attendance allowance (AA)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E1D4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1.22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F45AC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3.03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0D884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-12.66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EEB2F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15.429</w:t>
            </w:r>
          </w:p>
        </w:tc>
      </w:tr>
      <w:tr w:rsidR="001B433C" w:rsidRPr="00FE2381" w14:paraId="04825A6A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EA6FCF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D02287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AA high rat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C97612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1.92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C3995C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2.23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DF2BFA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-8.19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A6C938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12.727</w:t>
            </w:r>
          </w:p>
        </w:tc>
      </w:tr>
      <w:tr w:rsidR="001B433C" w:rsidRPr="00FE2381" w14:paraId="6ED6977F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D34BA8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0A39E2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AA low rat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B6260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-0.70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D9DD76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1.91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11B083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-11.97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D77B7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7.966</w:t>
            </w:r>
          </w:p>
        </w:tc>
      </w:tr>
      <w:tr w:rsidR="001B433C" w:rsidRPr="00FE2381" w14:paraId="495D8E42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ED22E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52100B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Pension credit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E4DF6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0.68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41B9A5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0.66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BE2A1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-3.67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B225B6" w14:textId="77777777" w:rsidR="001B433C" w:rsidRPr="00FE2381" w:rsidRDefault="001B433C" w:rsidP="00350761">
            <w:pPr>
              <w:jc w:val="center"/>
              <w:rPr>
                <w:color w:val="000000"/>
                <w:sz w:val="18"/>
                <w:szCs w:val="18"/>
              </w:rPr>
            </w:pPr>
            <w:r w:rsidRPr="00FE2381">
              <w:rPr>
                <w:color w:val="000000"/>
                <w:sz w:val="18"/>
                <w:szCs w:val="18"/>
              </w:rPr>
              <w:t>4.970</w:t>
            </w:r>
          </w:p>
        </w:tc>
      </w:tr>
      <w:tr w:rsidR="001B433C" w:rsidRPr="00FE2381" w14:paraId="67A45B45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5D55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Deprivation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345A2C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Index of multiple deprivation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3116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02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F06F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3.03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3AB3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25.05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3A9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3.907</w:t>
            </w:r>
          </w:p>
        </w:tc>
      </w:tr>
      <w:tr w:rsidR="001B433C" w:rsidRPr="00FE2381" w14:paraId="3A4E597A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E55C9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Unemployment rate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3DD332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BCA1A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20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365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83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291E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9.64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27A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8.859</w:t>
            </w:r>
          </w:p>
        </w:tc>
      </w:tr>
      <w:tr w:rsidR="001B433C" w:rsidRPr="00FE2381" w14:paraId="771D2324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B7F2D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DAC3BB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3A37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39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1FCF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57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848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4.59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A92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2.393</w:t>
            </w:r>
          </w:p>
        </w:tc>
      </w:tr>
      <w:tr w:rsidR="001B433C" w:rsidRPr="00FE2381" w14:paraId="5F878076" w14:textId="77777777" w:rsidTr="00350761">
        <w:trPr>
          <w:trHeight w:val="236"/>
        </w:trPr>
        <w:tc>
          <w:tcPr>
            <w:tcW w:w="44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2473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Unemployment rat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19B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26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8FF7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47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2F1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6.15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10B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8.285</w:t>
            </w:r>
          </w:p>
        </w:tc>
      </w:tr>
      <w:tr w:rsidR="001B433C" w:rsidRPr="00FE2381" w14:paraId="3FC14465" w14:textId="77777777" w:rsidTr="00350761">
        <w:trPr>
          <w:trHeight w:val="236"/>
        </w:trPr>
        <w:tc>
          <w:tcPr>
            <w:tcW w:w="44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81C2F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Weekly gross earning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37C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24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F8FB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03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0399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09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CD5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433</w:t>
            </w:r>
          </w:p>
        </w:tc>
      </w:tr>
      <w:tr w:rsidR="001B433C" w:rsidRPr="00FE2381" w14:paraId="686AF07E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99C99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Work hours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A990F2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Part time: 0-1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550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33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CC17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64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6B67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4.86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C576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33.882</w:t>
            </w:r>
          </w:p>
        </w:tc>
      </w:tr>
      <w:tr w:rsidR="001B433C" w:rsidRPr="00FE2381" w14:paraId="0B7AA08D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0D8E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A9DD20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Part time: 16-3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4D49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3.27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D698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95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5EF0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6.12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C5F9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6.338</w:t>
            </w:r>
          </w:p>
        </w:tc>
      </w:tr>
      <w:tr w:rsidR="001B433C" w:rsidRPr="00FE2381" w14:paraId="4FF1D917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F273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FB0C94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Full-time: 31-4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E6BB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.62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750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74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3DCC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25.99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91B8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8.146</w:t>
            </w:r>
          </w:p>
        </w:tc>
      </w:tr>
      <w:tr w:rsidR="001B433C" w:rsidRPr="00FE2381" w14:paraId="668FC1E8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3966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00C311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Full-time: 48+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821D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2.97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6231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59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42C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7.30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AB2F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5.814</w:t>
            </w:r>
          </w:p>
        </w:tc>
      </w:tr>
      <w:tr w:rsidR="001B433C" w:rsidRPr="00FE2381" w14:paraId="0D196F3D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D2E0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Education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BC9CF0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No qualification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7A8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6.28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6B7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84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F3BF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27.24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CCE0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6.290</w:t>
            </w:r>
          </w:p>
        </w:tc>
      </w:tr>
      <w:tr w:rsidR="001B433C" w:rsidRPr="00FE2381" w14:paraId="55434D47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D3893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0028D6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-4 GCSEs or eq.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4D8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3.28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AE8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72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82D6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3.20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2BE8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4.030</w:t>
            </w:r>
          </w:p>
        </w:tc>
      </w:tr>
      <w:tr w:rsidR="001B433C" w:rsidRPr="00FE2381" w14:paraId="6FCC9B06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84A6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057E58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5 GCSEs or eq.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CA5A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4.05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B2AF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25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A8F5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3.79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FA07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3.440</w:t>
            </w:r>
          </w:p>
        </w:tc>
      </w:tr>
      <w:tr w:rsidR="001B433C" w:rsidRPr="00FE2381" w14:paraId="78D9C0B7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41730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DA5664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 or more A-levels or eq.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1EE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3.99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A94F2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56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07B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2.29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D95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1.280</w:t>
            </w:r>
          </w:p>
        </w:tc>
      </w:tr>
      <w:tr w:rsidR="001B433C" w:rsidRPr="00FE2381" w14:paraId="0D002B74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316F4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546CD3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Bachelor’s degree or eq.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C0D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7.33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6621C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73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E89C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2.75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7E38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1.420</w:t>
            </w:r>
          </w:p>
        </w:tc>
      </w:tr>
      <w:tr w:rsidR="001B433C" w:rsidRPr="00FE2381" w14:paraId="5D580CE9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FB537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27E209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Other qual. Incl. foreign qual.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520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5.92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3B44F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29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910A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860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04A8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1.980</w:t>
            </w:r>
          </w:p>
        </w:tc>
      </w:tr>
      <w:tr w:rsidR="001B433C" w:rsidRPr="00FE2381" w14:paraId="7E57C355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27C1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 xml:space="preserve">Informal care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5DA2C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+ hr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FB9A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39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121B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92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652BA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4.35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071B9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3.671</w:t>
            </w:r>
          </w:p>
        </w:tc>
      </w:tr>
      <w:tr w:rsidR="001B433C" w:rsidRPr="00FE2381" w14:paraId="0BEAEC64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A146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0A49D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-19 hr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7FEF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26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1596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689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F07F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4.464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24F58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780</w:t>
            </w:r>
          </w:p>
        </w:tc>
      </w:tr>
      <w:tr w:rsidR="001B433C" w:rsidRPr="00FE2381" w14:paraId="7C4D4A11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B70E6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06B6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9-49hr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682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28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947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23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348D7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0.86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3A3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178</w:t>
            </w:r>
          </w:p>
        </w:tc>
      </w:tr>
      <w:tr w:rsidR="001B433C" w:rsidRPr="00FE2381" w14:paraId="590D3FB7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F5D72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0AE37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50+ hr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8389E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36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0C790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36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A1B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.24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C2751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1.855</w:t>
            </w:r>
          </w:p>
        </w:tc>
      </w:tr>
      <w:tr w:rsidR="001B433C" w:rsidRPr="00FE2381" w14:paraId="10DD92A8" w14:textId="77777777" w:rsidTr="00350761">
        <w:trPr>
          <w:trHeight w:val="236"/>
        </w:trPr>
        <w:tc>
          <w:tcPr>
            <w:tcW w:w="1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241E5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D60B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0+ hours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E348B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656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9C7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0.473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8CD74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-1.568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C7A3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2.645</w:t>
            </w:r>
          </w:p>
        </w:tc>
      </w:tr>
      <w:tr w:rsidR="001B433C" w:rsidRPr="00FE2381" w14:paraId="3A0DACD9" w14:textId="77777777" w:rsidTr="00350761">
        <w:trPr>
          <w:trHeight w:val="236"/>
        </w:trPr>
        <w:tc>
          <w:tcPr>
            <w:tcW w:w="44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4FF3BA" w14:textId="77777777" w:rsidR="001B433C" w:rsidRPr="00FE2381" w:rsidRDefault="001B433C" w:rsidP="00350761">
            <w:pPr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eastAsia="en-GB"/>
              </w:rPr>
              <w:t>Number of observations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45DEFD" w14:textId="77777777" w:rsidR="001B433C" w:rsidRPr="00FE2381" w:rsidRDefault="001B433C" w:rsidP="00350761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GB"/>
              </w:rPr>
            </w:pPr>
            <w:r w:rsidRPr="00FE2381">
              <w:rPr>
                <w:rFonts w:eastAsia="Times New Roman"/>
                <w:color w:val="000000"/>
                <w:sz w:val="18"/>
                <w:szCs w:val="18"/>
                <w:lang w:val="en-US"/>
              </w:rPr>
              <w:t>6597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88877E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  <w:r w:rsidRPr="00860B3F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C2E914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  <w:r w:rsidRPr="00860B3F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48B38" w14:textId="77777777" w:rsidR="001B433C" w:rsidRPr="00860B3F" w:rsidRDefault="001B433C" w:rsidP="00350761">
            <w:pPr>
              <w:rPr>
                <w:rFonts w:ascii="Calibri" w:hAnsi="Calibri"/>
                <w:color w:val="000000"/>
              </w:rPr>
            </w:pPr>
            <w:r w:rsidRPr="00860B3F">
              <w:rPr>
                <w:rFonts w:ascii="Calibri" w:hAnsi="Calibri"/>
                <w:color w:val="000000"/>
              </w:rPr>
              <w:t> </w:t>
            </w:r>
          </w:p>
        </w:tc>
      </w:tr>
    </w:tbl>
    <w:p w14:paraId="39ACE1F1" w14:textId="77777777" w:rsidR="001B433C" w:rsidRPr="004571FE" w:rsidRDefault="001B433C" w:rsidP="001B433C">
      <w:r w:rsidRPr="00B167AA">
        <w:rPr>
          <w:sz w:val="20"/>
          <w:szCs w:val="20"/>
        </w:rPr>
        <w:t>Note</w:t>
      </w:r>
      <w:r>
        <w:t xml:space="preserve">: </w:t>
      </w:r>
      <w:r>
        <w:rPr>
          <w:bCs/>
          <w:sz w:val="20"/>
          <w:szCs w:val="20"/>
        </w:rPr>
        <w:t>all indicators are calculated percentage point changes between 2001 and 2011, except population density (the difference between the log of the</w:t>
      </w:r>
      <w:r w:rsidRPr="00860B3F">
        <w:rPr>
          <w:sz w:val="20"/>
        </w:rPr>
        <w:t xml:space="preserve"> number of </w:t>
      </w:r>
      <w:r>
        <w:rPr>
          <w:bCs/>
          <w:sz w:val="20"/>
          <w:szCs w:val="20"/>
        </w:rPr>
        <w:t xml:space="preserve">people per km square) and index of multiple deprivation (the difference between the scores). </w:t>
      </w:r>
    </w:p>
    <w:p w14:paraId="38649D9D" w14:textId="77777777" w:rsidR="001B433C" w:rsidRPr="002D74FD" w:rsidRDefault="001B433C" w:rsidP="001B433C">
      <w:pPr>
        <w:pStyle w:val="Caption"/>
      </w:pPr>
    </w:p>
    <w:p w14:paraId="06FF5952" w14:textId="77777777" w:rsidR="001B433C" w:rsidRDefault="001B433C" w:rsidP="001B433C">
      <w:pPr>
        <w:rPr>
          <w:sz w:val="20"/>
          <w:szCs w:val="20"/>
        </w:rPr>
      </w:pPr>
    </w:p>
    <w:p w14:paraId="0D1244A2" w14:textId="77777777" w:rsidR="000A5B44" w:rsidRDefault="00723744"/>
    <w:sectPr w:rsidR="000A5B44" w:rsidSect="00A26132">
      <w:footerReference w:type="default" r:id="rId6"/>
      <w:pgSz w:w="11906" w:h="16838"/>
      <w:pgMar w:top="1440" w:right="2268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235708" w14:textId="77777777" w:rsidR="00000000" w:rsidRDefault="00723744">
      <w:r>
        <w:separator/>
      </w:r>
    </w:p>
  </w:endnote>
  <w:endnote w:type="continuationSeparator" w:id="0">
    <w:p w14:paraId="39B638E5" w14:textId="77777777" w:rsidR="00000000" w:rsidRDefault="00723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4C907" w14:textId="34E204AF" w:rsidR="00BB2911" w:rsidRDefault="001B433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23744">
      <w:rPr>
        <w:noProof/>
      </w:rPr>
      <w:t>1</w:t>
    </w:r>
    <w:r>
      <w:rPr>
        <w:noProof/>
      </w:rPr>
      <w:fldChar w:fldCharType="end"/>
    </w:r>
  </w:p>
  <w:p w14:paraId="0CF0E89D" w14:textId="77777777" w:rsidR="00BB2911" w:rsidRDefault="007237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B490A6" w14:textId="77777777" w:rsidR="00000000" w:rsidRDefault="00723744">
      <w:r>
        <w:separator/>
      </w:r>
    </w:p>
  </w:footnote>
  <w:footnote w:type="continuationSeparator" w:id="0">
    <w:p w14:paraId="1788B117" w14:textId="77777777" w:rsidR="00000000" w:rsidRDefault="007237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zKwNDcwszA1NDZV0lEKTi0uzszPAykwqgUAniWumiwAAAA="/>
  </w:docVars>
  <w:rsids>
    <w:rsidRoot w:val="001B433C"/>
    <w:rsid w:val="000C10DF"/>
    <w:rsid w:val="000F0673"/>
    <w:rsid w:val="001B433C"/>
    <w:rsid w:val="00375F01"/>
    <w:rsid w:val="0039034E"/>
    <w:rsid w:val="003A01D5"/>
    <w:rsid w:val="003D1BB8"/>
    <w:rsid w:val="00411C7D"/>
    <w:rsid w:val="00663939"/>
    <w:rsid w:val="006C7241"/>
    <w:rsid w:val="00723744"/>
    <w:rsid w:val="008F638C"/>
    <w:rsid w:val="00924EE8"/>
    <w:rsid w:val="00C72237"/>
    <w:rsid w:val="00D7501E"/>
    <w:rsid w:val="00DA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9C720"/>
  <w15:chartTrackingRefBased/>
  <w15:docId w15:val="{B281C80B-E2A9-4BB2-89F2-EECE531A8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33C"/>
    <w:pPr>
      <w:spacing w:after="0" w:line="240" w:lineRule="auto"/>
      <w:jc w:val="both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B433C"/>
    <w:pPr>
      <w:keepNext/>
      <w:spacing w:line="480" w:lineRule="auto"/>
      <w:outlineLvl w:val="0"/>
    </w:pPr>
    <w:rPr>
      <w:b/>
      <w:bCs/>
      <w:kern w:val="32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33C"/>
    <w:rPr>
      <w:rFonts w:ascii="Times New Roman" w:eastAsia="SimSun" w:hAnsi="Times New Roman" w:cs="Times New Roman"/>
      <w:b/>
      <w:bCs/>
      <w:kern w:val="32"/>
      <w:sz w:val="36"/>
      <w:szCs w:val="36"/>
      <w:lang w:eastAsia="zh-CN"/>
    </w:rPr>
  </w:style>
  <w:style w:type="paragraph" w:styleId="Caption">
    <w:name w:val="caption"/>
    <w:basedOn w:val="Normal"/>
    <w:next w:val="Normal"/>
    <w:qFormat/>
    <w:rsid w:val="001B433C"/>
    <w:pPr>
      <w:spacing w:before="120" w:after="120"/>
      <w:jc w:val="left"/>
    </w:pPr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B4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33C"/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gante,VA</dc:creator>
  <cp:keywords/>
  <dc:description/>
  <cp:lastModifiedBy>Zigante,VA</cp:lastModifiedBy>
  <cp:revision>2</cp:revision>
  <dcterms:created xsi:type="dcterms:W3CDTF">2018-11-22T14:54:00Z</dcterms:created>
  <dcterms:modified xsi:type="dcterms:W3CDTF">2020-05-28T09:11:00Z</dcterms:modified>
</cp:coreProperties>
</file>